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7939B" w14:textId="5EE9F984" w:rsidR="00041643" w:rsidRDefault="00A334BE" w:rsidP="00041643">
      <w:pPr>
        <w:spacing w:line="360" w:lineRule="auto"/>
        <w:ind w:left="45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334BE">
        <w:rPr>
          <w:rFonts w:ascii="Times New Roman" w:hAnsi="Times New Roman" w:cs="Times New Roman"/>
          <w:b/>
          <w:bCs/>
          <w:sz w:val="28"/>
          <w:szCs w:val="28"/>
        </w:rPr>
        <w:t xml:space="preserve">Assignment </w:t>
      </w:r>
      <w:r w:rsidR="00041643">
        <w:rPr>
          <w:rFonts w:ascii="Times New Roman" w:hAnsi="Times New Roman" w:cs="Times New Roman"/>
          <w:b/>
          <w:bCs/>
          <w:sz w:val="28"/>
          <w:szCs w:val="28"/>
        </w:rPr>
        <w:t>A</w:t>
      </w:r>
    </w:p>
    <w:p w14:paraId="22341B58" w14:textId="77777777" w:rsidR="00D10680" w:rsidRPr="00EF2555" w:rsidRDefault="00D10680" w:rsidP="00D10680">
      <w:pPr>
        <w:pStyle w:val="ListParagraph"/>
        <w:numPr>
          <w:ilvl w:val="0"/>
          <w:numId w:val="10"/>
        </w:numPr>
        <w:tabs>
          <w:tab w:val="left" w:pos="900"/>
          <w:tab w:val="left" w:pos="1080"/>
        </w:tabs>
        <w:spacing w:line="360" w:lineRule="auto"/>
        <w:ind w:left="1260" w:hanging="720"/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EF2555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Create a class diagram</w:t>
      </w:r>
    </w:p>
    <w:p w14:paraId="3EFE9BA8" w14:textId="12675BA9" w:rsidR="00C9400B" w:rsidRPr="00EF2555" w:rsidRDefault="00D10680" w:rsidP="00D10680">
      <w:pPr>
        <w:pStyle w:val="ListParagraph"/>
        <w:numPr>
          <w:ilvl w:val="0"/>
          <w:numId w:val="10"/>
        </w:numPr>
        <w:tabs>
          <w:tab w:val="left" w:pos="900"/>
          <w:tab w:val="left" w:pos="1080"/>
        </w:tabs>
        <w:spacing w:line="360" w:lineRule="auto"/>
        <w:ind w:left="1260" w:hanging="720"/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EF2555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Implement the described workflows, with any language or tool</w:t>
      </w:r>
    </w:p>
    <w:p w14:paraId="00C37EFC" w14:textId="77777777" w:rsidR="00A42D77" w:rsidRDefault="00A42D77" w:rsidP="00CF74F0">
      <w:pPr>
        <w:spacing w:before="120" w:line="360" w:lineRule="auto"/>
        <w:ind w:left="44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4236">
        <w:rPr>
          <w:rFonts w:ascii="Times New Roman" w:hAnsi="Times New Roman" w:cs="Times New Roman"/>
          <w:b/>
          <w:bCs/>
          <w:sz w:val="24"/>
          <w:szCs w:val="24"/>
        </w:rPr>
        <w:t>Prerequisites:</w:t>
      </w:r>
    </w:p>
    <w:p w14:paraId="66EB33CE" w14:textId="77777777" w:rsidR="00A42D77" w:rsidRPr="000D4236" w:rsidRDefault="00A42D77" w:rsidP="000C3EAD">
      <w:pPr>
        <w:spacing w:line="360" w:lineRule="auto"/>
        <w:ind w:left="450" w:firstLine="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ACONDA Spyder</w:t>
      </w:r>
    </w:p>
    <w:p w14:paraId="36BD1968" w14:textId="77777777" w:rsidR="008C6502" w:rsidRDefault="00A42D77" w:rsidP="000C3EAD">
      <w:pPr>
        <w:pStyle w:val="ListParagraph"/>
        <w:numPr>
          <w:ilvl w:val="0"/>
          <w:numId w:val="7"/>
        </w:numPr>
        <w:spacing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8C6502">
        <w:rPr>
          <w:rFonts w:ascii="Times New Roman" w:hAnsi="Times New Roman" w:cs="Times New Roman"/>
          <w:sz w:val="24"/>
          <w:szCs w:val="24"/>
        </w:rPr>
        <w:t xml:space="preserve">Install </w:t>
      </w:r>
      <w:proofErr w:type="spellStart"/>
      <w:r w:rsidRPr="008C6502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r w:rsidRPr="008C6502">
        <w:rPr>
          <w:rFonts w:ascii="Times New Roman" w:hAnsi="Times New Roman" w:cs="Times New Roman"/>
          <w:sz w:val="24"/>
          <w:szCs w:val="24"/>
        </w:rPr>
        <w:t xml:space="preserve"> library using “pip install </w:t>
      </w:r>
      <w:proofErr w:type="spellStart"/>
      <w:r w:rsidRPr="008C6502">
        <w:rPr>
          <w:rFonts w:ascii="Times New Roman" w:hAnsi="Times New Roman" w:cs="Times New Roman"/>
          <w:sz w:val="24"/>
          <w:szCs w:val="24"/>
        </w:rPr>
        <w:t>tk</w:t>
      </w:r>
      <w:proofErr w:type="spellEnd"/>
      <w:r w:rsidRPr="008C6502">
        <w:rPr>
          <w:rFonts w:ascii="Times New Roman" w:hAnsi="Times New Roman" w:cs="Times New Roman"/>
          <w:sz w:val="24"/>
          <w:szCs w:val="24"/>
        </w:rPr>
        <w:t>”</w:t>
      </w:r>
    </w:p>
    <w:p w14:paraId="521439E6" w14:textId="6F0F840C" w:rsidR="00812C55" w:rsidRPr="00A42D77" w:rsidRDefault="003E5C52" w:rsidP="000C3EAD">
      <w:pPr>
        <w:pStyle w:val="ListParagraph"/>
        <w:numPr>
          <w:ilvl w:val="0"/>
          <w:numId w:val="7"/>
        </w:numPr>
        <w:spacing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ort </w:t>
      </w:r>
      <w:r w:rsidR="00F525A2">
        <w:rPr>
          <w:rFonts w:ascii="Times New Roman" w:hAnsi="Times New Roman" w:cs="Times New Roman"/>
          <w:sz w:val="24"/>
          <w:szCs w:val="24"/>
        </w:rPr>
        <w:t>datetime</w:t>
      </w:r>
    </w:p>
    <w:p w14:paraId="20715FFE" w14:textId="77777777" w:rsidR="00A42D77" w:rsidRPr="000D4236" w:rsidRDefault="00A42D77" w:rsidP="000C3EAD">
      <w:pPr>
        <w:tabs>
          <w:tab w:val="left" w:pos="450"/>
        </w:tabs>
        <w:spacing w:line="360" w:lineRule="auto"/>
        <w:ind w:left="45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4236">
        <w:rPr>
          <w:rFonts w:ascii="Times New Roman" w:hAnsi="Times New Roman" w:cs="Times New Roman"/>
          <w:b/>
          <w:bCs/>
          <w:sz w:val="24"/>
          <w:szCs w:val="24"/>
        </w:rPr>
        <w:t>Implementation Steps:</w:t>
      </w:r>
    </w:p>
    <w:p w14:paraId="437498A8" w14:textId="77777777" w:rsidR="00E05DD9" w:rsidRDefault="00A42D77" w:rsidP="000C3EAD">
      <w:pPr>
        <w:pStyle w:val="ListParagraph"/>
        <w:numPr>
          <w:ilvl w:val="1"/>
          <w:numId w:val="3"/>
        </w:numPr>
        <w:tabs>
          <w:tab w:val="left" w:pos="450"/>
        </w:tabs>
        <w:spacing w:line="360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E05DD9">
        <w:rPr>
          <w:rFonts w:ascii="Times New Roman" w:hAnsi="Times New Roman" w:cs="Times New Roman"/>
          <w:sz w:val="24"/>
          <w:szCs w:val="24"/>
        </w:rPr>
        <w:t>nstall the required libraries</w:t>
      </w:r>
    </w:p>
    <w:p w14:paraId="5AE2B8A8" w14:textId="77777777" w:rsidR="00E05DD9" w:rsidRDefault="00E05DD9" w:rsidP="000C3EAD">
      <w:pPr>
        <w:pStyle w:val="ListParagraph"/>
        <w:numPr>
          <w:ilvl w:val="1"/>
          <w:numId w:val="3"/>
        </w:numPr>
        <w:tabs>
          <w:tab w:val="left" w:pos="450"/>
        </w:tabs>
        <w:spacing w:line="360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ort the required modules </w:t>
      </w:r>
    </w:p>
    <w:p w14:paraId="7DB10519" w14:textId="6C53FBC6" w:rsidR="00E05DD9" w:rsidRDefault="00E05DD9" w:rsidP="000C3EAD">
      <w:pPr>
        <w:pStyle w:val="ListParagraph"/>
        <w:numPr>
          <w:ilvl w:val="1"/>
          <w:numId w:val="3"/>
        </w:numPr>
        <w:tabs>
          <w:tab w:val="left" w:pos="450"/>
        </w:tabs>
        <w:spacing w:line="360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the GUI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tkinter</w:t>
      </w:r>
      <w:proofErr w:type="spellEnd"/>
    </w:p>
    <w:p w14:paraId="577B99AD" w14:textId="257340C0" w:rsidR="008D470D" w:rsidRDefault="006B21FA" w:rsidP="006B21FA">
      <w:pPr>
        <w:pStyle w:val="ListParagraph"/>
        <w:numPr>
          <w:ilvl w:val="2"/>
          <w:numId w:val="3"/>
        </w:numPr>
        <w:tabs>
          <w:tab w:val="left" w:pos="45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1FA">
        <w:rPr>
          <w:rFonts w:ascii="Times New Roman" w:hAnsi="Times New Roman" w:cs="Times New Roman"/>
          <w:sz w:val="24"/>
          <w:szCs w:val="24"/>
        </w:rPr>
        <w:t xml:space="preserve">It has three buttons: mode, increase, and light. </w:t>
      </w:r>
    </w:p>
    <w:p w14:paraId="7BF98414" w14:textId="3B719DA7" w:rsidR="008D470D" w:rsidRDefault="006B21FA" w:rsidP="006B21FA">
      <w:pPr>
        <w:pStyle w:val="ListParagraph"/>
        <w:numPr>
          <w:ilvl w:val="2"/>
          <w:numId w:val="3"/>
        </w:numPr>
        <w:tabs>
          <w:tab w:val="left" w:pos="45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1FA">
        <w:rPr>
          <w:rFonts w:ascii="Times New Roman" w:hAnsi="Times New Roman" w:cs="Times New Roman"/>
          <w:sz w:val="24"/>
          <w:szCs w:val="24"/>
        </w:rPr>
        <w:t xml:space="preserve">The mode button toggles between the three modes described in the prompt </w:t>
      </w:r>
    </w:p>
    <w:p w14:paraId="59FF8A83" w14:textId="49289BEA" w:rsidR="008D470D" w:rsidRDefault="008D470D" w:rsidP="006B21FA">
      <w:pPr>
        <w:pStyle w:val="ListParagraph"/>
        <w:numPr>
          <w:ilvl w:val="2"/>
          <w:numId w:val="3"/>
        </w:numPr>
        <w:tabs>
          <w:tab w:val="left" w:pos="45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6B21FA" w:rsidRPr="006B21FA">
        <w:rPr>
          <w:rFonts w:ascii="Times New Roman" w:hAnsi="Times New Roman" w:cs="Times New Roman"/>
          <w:sz w:val="24"/>
          <w:szCs w:val="24"/>
        </w:rPr>
        <w:t>he increase button updates the time label according to the current mode</w:t>
      </w:r>
    </w:p>
    <w:p w14:paraId="2CDC5A83" w14:textId="15514F57" w:rsidR="006B21FA" w:rsidRPr="006B21FA" w:rsidRDefault="006B21FA" w:rsidP="006B21FA">
      <w:pPr>
        <w:pStyle w:val="ListParagraph"/>
        <w:numPr>
          <w:ilvl w:val="2"/>
          <w:numId w:val="3"/>
        </w:numPr>
        <w:tabs>
          <w:tab w:val="left" w:pos="45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1FA">
        <w:rPr>
          <w:rFonts w:ascii="Times New Roman" w:hAnsi="Times New Roman" w:cs="Times New Roman"/>
          <w:sz w:val="24"/>
          <w:szCs w:val="24"/>
        </w:rPr>
        <w:t xml:space="preserve">The light button changes the background and foreground </w:t>
      </w:r>
      <w:proofErr w:type="spellStart"/>
      <w:r w:rsidRPr="006B21FA">
        <w:rPr>
          <w:rFonts w:ascii="Times New Roman" w:hAnsi="Times New Roman" w:cs="Times New Roman"/>
          <w:sz w:val="24"/>
          <w:szCs w:val="24"/>
        </w:rPr>
        <w:t>colors</w:t>
      </w:r>
      <w:proofErr w:type="spellEnd"/>
      <w:r w:rsidRPr="006B21FA">
        <w:rPr>
          <w:rFonts w:ascii="Times New Roman" w:hAnsi="Times New Roman" w:cs="Times New Roman"/>
          <w:sz w:val="24"/>
          <w:szCs w:val="24"/>
        </w:rPr>
        <w:t xml:space="preserve"> to make the watch readable in the dark</w:t>
      </w:r>
    </w:p>
    <w:p w14:paraId="0788512E" w14:textId="77777777" w:rsidR="00A42D77" w:rsidRPr="00BE798A" w:rsidRDefault="00A42D77" w:rsidP="000C3EAD">
      <w:pPr>
        <w:spacing w:line="360" w:lineRule="auto"/>
        <w:ind w:left="45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798A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139F1812" w14:textId="2B748D7A" w:rsidR="00A42D77" w:rsidRDefault="00623064" w:rsidP="0022532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object w:dxaOrig="1520" w:dyaOrig="987" w14:anchorId="5187D8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22.45pt;height:79.05pt" o:ole="">
            <v:imagedata r:id="rId5" o:title=""/>
          </v:shape>
          <o:OLEObject Type="Embed" ProgID="Package" ShapeID="_x0000_i1029" DrawAspect="Icon" ObjectID="_1745766594" r:id="rId6"/>
        </w:object>
      </w:r>
    </w:p>
    <w:p w14:paraId="79FE06F0" w14:textId="77777777" w:rsidR="00C7693B" w:rsidRDefault="00C7693B" w:rsidP="00C7693B">
      <w:pPr>
        <w:spacing w:line="360" w:lineRule="auto"/>
        <w:ind w:left="450"/>
        <w:jc w:val="both"/>
        <w:rPr>
          <w:rFonts w:ascii="Times New Roman" w:hAnsi="Times New Roman" w:cs="Times New Roman"/>
          <w:color w:val="2E74B5" w:themeColor="accent5" w:themeShade="BF"/>
          <w:sz w:val="24"/>
          <w:szCs w:val="24"/>
        </w:rPr>
      </w:pPr>
      <w:r w:rsidRPr="00C5531C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</w:rPr>
        <w:t xml:space="preserve">Note: </w:t>
      </w:r>
      <w:r w:rsidRPr="00C5531C">
        <w:rPr>
          <w:rFonts w:ascii="Times New Roman" w:hAnsi="Times New Roman" w:cs="Times New Roman"/>
          <w:color w:val="2E74B5" w:themeColor="accent5" w:themeShade="BF"/>
          <w:sz w:val="24"/>
          <w:szCs w:val="24"/>
        </w:rPr>
        <w:t>Kindly open the above .txt file to review the source code</w:t>
      </w:r>
    </w:p>
    <w:p w14:paraId="5D57B9D5" w14:textId="77777777" w:rsidR="00225328" w:rsidRDefault="00225328" w:rsidP="000C3EAD">
      <w:pPr>
        <w:spacing w:line="360" w:lineRule="auto"/>
        <w:ind w:left="45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C68897" w14:textId="77777777" w:rsidR="00225328" w:rsidRDefault="00225328" w:rsidP="000C3EAD">
      <w:pPr>
        <w:spacing w:line="360" w:lineRule="auto"/>
        <w:ind w:left="45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6C5FFF7" w14:textId="77777777" w:rsidR="00225328" w:rsidRDefault="00225328" w:rsidP="000C3EAD">
      <w:pPr>
        <w:spacing w:line="360" w:lineRule="auto"/>
        <w:ind w:left="45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4A91CFB" w14:textId="77777777" w:rsidR="00225328" w:rsidRDefault="00225328" w:rsidP="000C3EAD">
      <w:pPr>
        <w:spacing w:line="360" w:lineRule="auto"/>
        <w:ind w:left="45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5E97084" w14:textId="77777777" w:rsidR="00225328" w:rsidRDefault="00225328" w:rsidP="000C3EAD">
      <w:pPr>
        <w:spacing w:line="360" w:lineRule="auto"/>
        <w:ind w:left="45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0A44C03" w14:textId="46C9C723" w:rsidR="00A42D77" w:rsidRPr="00BE798A" w:rsidRDefault="00A42D77" w:rsidP="000C3EAD">
      <w:pPr>
        <w:spacing w:line="360" w:lineRule="auto"/>
        <w:ind w:left="45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Output</w:t>
      </w:r>
      <w:r w:rsidRPr="00BE798A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49029C" w:rsidRPr="0033421F" w14:paraId="14026718" w14:textId="77777777" w:rsidTr="003D73BF">
        <w:trPr>
          <w:jc w:val="center"/>
        </w:trPr>
        <w:tc>
          <w:tcPr>
            <w:tcW w:w="9026" w:type="dxa"/>
          </w:tcPr>
          <w:p w14:paraId="49105E67" w14:textId="7F1FBE5A" w:rsidR="0049029C" w:rsidRPr="0033421F" w:rsidRDefault="008D470D" w:rsidP="008D470D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D470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FD6734F" wp14:editId="61129E33">
                  <wp:extent cx="3795089" cy="2232853"/>
                  <wp:effectExtent l="0" t="0" r="0" b="0"/>
                  <wp:docPr id="4388894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8889496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5089" cy="2232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421F" w:rsidRPr="0033421F" w14:paraId="47DF2139" w14:textId="77777777" w:rsidTr="003D73BF">
        <w:trPr>
          <w:jc w:val="center"/>
        </w:trPr>
        <w:tc>
          <w:tcPr>
            <w:tcW w:w="9026" w:type="dxa"/>
          </w:tcPr>
          <w:p w14:paraId="44569000" w14:textId="70C6FC0D" w:rsidR="0033421F" w:rsidRPr="0033421F" w:rsidRDefault="0033421F" w:rsidP="000C3EA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gure </w:t>
            </w:r>
            <w:r w:rsidR="00D5058F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 xml:space="preserve">. Representative images </w:t>
            </w:r>
            <w:r w:rsidR="00A169CE">
              <w:rPr>
                <w:rFonts w:ascii="Times New Roman" w:hAnsi="Times New Roman" w:cs="Times New Roman"/>
              </w:rPr>
              <w:t xml:space="preserve">to display the </w:t>
            </w:r>
            <w:r w:rsidR="00EF2555">
              <w:rPr>
                <w:rFonts w:ascii="Times New Roman" w:hAnsi="Times New Roman" w:cs="Times New Roman"/>
              </w:rPr>
              <w:t xml:space="preserve">current </w:t>
            </w:r>
            <w:r w:rsidR="00A169CE">
              <w:rPr>
                <w:rFonts w:ascii="Times New Roman" w:hAnsi="Times New Roman" w:cs="Times New Roman"/>
              </w:rPr>
              <w:t xml:space="preserve">time which is </w:t>
            </w:r>
            <w:r w:rsidR="00EF2555">
              <w:rPr>
                <w:rFonts w:ascii="Times New Roman" w:hAnsi="Times New Roman" w:cs="Times New Roman"/>
              </w:rPr>
              <w:t>c</w:t>
            </w:r>
            <w:r w:rsidR="000F7C0F">
              <w:rPr>
                <w:rFonts w:ascii="Times New Roman" w:hAnsi="Times New Roman" w:cs="Times New Roman"/>
              </w:rPr>
              <w:t>reated</w:t>
            </w:r>
            <w:r w:rsidR="00EF2555">
              <w:rPr>
                <w:rFonts w:ascii="Times New Roman" w:hAnsi="Times New Roman" w:cs="Times New Roman"/>
              </w:rPr>
              <w:t xml:space="preserve"> in</w:t>
            </w:r>
            <w:r w:rsidR="000F7C0F">
              <w:rPr>
                <w:rFonts w:ascii="Times New Roman" w:hAnsi="Times New Roman" w:cs="Times New Roman"/>
              </w:rPr>
              <w:t xml:space="preserve"> GUI</w:t>
            </w:r>
          </w:p>
        </w:tc>
      </w:tr>
    </w:tbl>
    <w:p w14:paraId="11992862" w14:textId="52F4E191" w:rsidR="00E33327" w:rsidRDefault="00E33327" w:rsidP="000C3EAD">
      <w:pPr>
        <w:spacing w:line="360" w:lineRule="auto"/>
      </w:pPr>
    </w:p>
    <w:p w14:paraId="28577B3D" w14:textId="77777777" w:rsidR="00D5087F" w:rsidRPr="00403564" w:rsidRDefault="00D5087F" w:rsidP="000C3EA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5087F" w:rsidRPr="004035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4D3699"/>
    <w:multiLevelType w:val="hybridMultilevel"/>
    <w:tmpl w:val="8AA43050"/>
    <w:lvl w:ilvl="0" w:tplc="723619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ED21FA"/>
    <w:multiLevelType w:val="hybridMultilevel"/>
    <w:tmpl w:val="C200052A"/>
    <w:lvl w:ilvl="0" w:tplc="4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317F0532"/>
    <w:multiLevelType w:val="hybridMultilevel"/>
    <w:tmpl w:val="C7EE7864"/>
    <w:lvl w:ilvl="0" w:tplc="A7948778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723619CC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1620" w:hanging="180"/>
      </w:pPr>
    </w:lvl>
    <w:lvl w:ilvl="3" w:tplc="4009000F" w:tentative="1">
      <w:start w:val="1"/>
      <w:numFmt w:val="decimal"/>
      <w:lvlText w:val="%4."/>
      <w:lvlJc w:val="left"/>
      <w:pPr>
        <w:ind w:left="2340" w:hanging="360"/>
      </w:pPr>
    </w:lvl>
    <w:lvl w:ilvl="4" w:tplc="40090019" w:tentative="1">
      <w:start w:val="1"/>
      <w:numFmt w:val="lowerLetter"/>
      <w:lvlText w:val="%5."/>
      <w:lvlJc w:val="left"/>
      <w:pPr>
        <w:ind w:left="3060" w:hanging="360"/>
      </w:pPr>
    </w:lvl>
    <w:lvl w:ilvl="5" w:tplc="4009001B" w:tentative="1">
      <w:start w:val="1"/>
      <w:numFmt w:val="lowerRoman"/>
      <w:lvlText w:val="%6."/>
      <w:lvlJc w:val="right"/>
      <w:pPr>
        <w:ind w:left="3780" w:hanging="180"/>
      </w:pPr>
    </w:lvl>
    <w:lvl w:ilvl="6" w:tplc="4009000F" w:tentative="1">
      <w:start w:val="1"/>
      <w:numFmt w:val="decimal"/>
      <w:lvlText w:val="%7."/>
      <w:lvlJc w:val="left"/>
      <w:pPr>
        <w:ind w:left="4500" w:hanging="360"/>
      </w:pPr>
    </w:lvl>
    <w:lvl w:ilvl="7" w:tplc="40090019" w:tentative="1">
      <w:start w:val="1"/>
      <w:numFmt w:val="lowerLetter"/>
      <w:lvlText w:val="%8."/>
      <w:lvlJc w:val="left"/>
      <w:pPr>
        <w:ind w:left="5220" w:hanging="360"/>
      </w:pPr>
    </w:lvl>
    <w:lvl w:ilvl="8" w:tplc="40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" w15:restartNumberingAfterBreak="0">
    <w:nsid w:val="4C687D9D"/>
    <w:multiLevelType w:val="hybridMultilevel"/>
    <w:tmpl w:val="8214DF0C"/>
    <w:lvl w:ilvl="0" w:tplc="4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4DD8140D"/>
    <w:multiLevelType w:val="hybridMultilevel"/>
    <w:tmpl w:val="B6C41B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831520"/>
    <w:multiLevelType w:val="hybridMultilevel"/>
    <w:tmpl w:val="35903918"/>
    <w:lvl w:ilvl="0" w:tplc="4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62B3956"/>
    <w:multiLevelType w:val="hybridMultilevel"/>
    <w:tmpl w:val="943C2996"/>
    <w:lvl w:ilvl="0" w:tplc="723619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9F170E"/>
    <w:multiLevelType w:val="hybridMultilevel"/>
    <w:tmpl w:val="E128493A"/>
    <w:lvl w:ilvl="0" w:tplc="0136BCB4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0B4981"/>
    <w:multiLevelType w:val="hybridMultilevel"/>
    <w:tmpl w:val="1BEC9BA0"/>
    <w:lvl w:ilvl="0" w:tplc="3FA4EF8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C615CFC"/>
    <w:multiLevelType w:val="hybridMultilevel"/>
    <w:tmpl w:val="7B4EBD1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8443913">
    <w:abstractNumId w:val="4"/>
  </w:num>
  <w:num w:numId="2" w16cid:durableId="687752561">
    <w:abstractNumId w:val="9"/>
  </w:num>
  <w:num w:numId="3" w16cid:durableId="1112365297">
    <w:abstractNumId w:val="2"/>
  </w:num>
  <w:num w:numId="4" w16cid:durableId="526604656">
    <w:abstractNumId w:val="6"/>
  </w:num>
  <w:num w:numId="5" w16cid:durableId="469245283">
    <w:abstractNumId w:val="0"/>
  </w:num>
  <w:num w:numId="6" w16cid:durableId="49807813">
    <w:abstractNumId w:val="7"/>
  </w:num>
  <w:num w:numId="7" w16cid:durableId="180780546">
    <w:abstractNumId w:val="8"/>
  </w:num>
  <w:num w:numId="8" w16cid:durableId="1504856127">
    <w:abstractNumId w:val="5"/>
  </w:num>
  <w:num w:numId="9" w16cid:durableId="542376026">
    <w:abstractNumId w:val="1"/>
  </w:num>
  <w:num w:numId="10" w16cid:durableId="6195347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sbQwMbUwMTMwMDJQ0lEKTi0uzszPAykwrwUAreRqSiwAAAA="/>
  </w:docVars>
  <w:rsids>
    <w:rsidRoot w:val="008301D9"/>
    <w:rsid w:val="00011D9E"/>
    <w:rsid w:val="00041643"/>
    <w:rsid w:val="0006302D"/>
    <w:rsid w:val="000643A1"/>
    <w:rsid w:val="000935CB"/>
    <w:rsid w:val="000944A3"/>
    <w:rsid w:val="000C3EAD"/>
    <w:rsid w:val="000C54DE"/>
    <w:rsid w:val="000D4236"/>
    <w:rsid w:val="000E64FD"/>
    <w:rsid w:val="000E7B6D"/>
    <w:rsid w:val="000F1917"/>
    <w:rsid w:val="000F7324"/>
    <w:rsid w:val="000F7C0F"/>
    <w:rsid w:val="0017074F"/>
    <w:rsid w:val="00193923"/>
    <w:rsid w:val="001D4325"/>
    <w:rsid w:val="00211585"/>
    <w:rsid w:val="00225328"/>
    <w:rsid w:val="00231866"/>
    <w:rsid w:val="002321C4"/>
    <w:rsid w:val="002350DE"/>
    <w:rsid w:val="00252AEF"/>
    <w:rsid w:val="00254EE5"/>
    <w:rsid w:val="002644C9"/>
    <w:rsid w:val="002706AF"/>
    <w:rsid w:val="00281AF8"/>
    <w:rsid w:val="00290828"/>
    <w:rsid w:val="002938C0"/>
    <w:rsid w:val="002B35A7"/>
    <w:rsid w:val="002C0E10"/>
    <w:rsid w:val="002C1D95"/>
    <w:rsid w:val="002C50A7"/>
    <w:rsid w:val="00300520"/>
    <w:rsid w:val="00301585"/>
    <w:rsid w:val="00307354"/>
    <w:rsid w:val="003326E6"/>
    <w:rsid w:val="0033421F"/>
    <w:rsid w:val="003713F1"/>
    <w:rsid w:val="00375604"/>
    <w:rsid w:val="003A20F7"/>
    <w:rsid w:val="003B331F"/>
    <w:rsid w:val="003D73BF"/>
    <w:rsid w:val="003E5C52"/>
    <w:rsid w:val="00403564"/>
    <w:rsid w:val="00405582"/>
    <w:rsid w:val="00416A1C"/>
    <w:rsid w:val="00431439"/>
    <w:rsid w:val="004368D9"/>
    <w:rsid w:val="00441AC6"/>
    <w:rsid w:val="00454B30"/>
    <w:rsid w:val="00486922"/>
    <w:rsid w:val="0049029C"/>
    <w:rsid w:val="004A1C05"/>
    <w:rsid w:val="004C22E6"/>
    <w:rsid w:val="004C5DCE"/>
    <w:rsid w:val="004C5FEB"/>
    <w:rsid w:val="004E2C21"/>
    <w:rsid w:val="005056C6"/>
    <w:rsid w:val="0053566B"/>
    <w:rsid w:val="0055106C"/>
    <w:rsid w:val="00554295"/>
    <w:rsid w:val="00560E47"/>
    <w:rsid w:val="00581D4E"/>
    <w:rsid w:val="005A0C05"/>
    <w:rsid w:val="005A6214"/>
    <w:rsid w:val="005C09ED"/>
    <w:rsid w:val="005D2FB7"/>
    <w:rsid w:val="005E1349"/>
    <w:rsid w:val="005F57CF"/>
    <w:rsid w:val="005F725D"/>
    <w:rsid w:val="00620345"/>
    <w:rsid w:val="00623064"/>
    <w:rsid w:val="00674E81"/>
    <w:rsid w:val="006A3AC0"/>
    <w:rsid w:val="006B21FA"/>
    <w:rsid w:val="006C0168"/>
    <w:rsid w:val="006E7AFE"/>
    <w:rsid w:val="006F37D4"/>
    <w:rsid w:val="00704222"/>
    <w:rsid w:val="00704252"/>
    <w:rsid w:val="00706D77"/>
    <w:rsid w:val="0072136A"/>
    <w:rsid w:val="0073058D"/>
    <w:rsid w:val="00741FBA"/>
    <w:rsid w:val="007420B0"/>
    <w:rsid w:val="00770B59"/>
    <w:rsid w:val="00790933"/>
    <w:rsid w:val="007B06BF"/>
    <w:rsid w:val="00805A59"/>
    <w:rsid w:val="00812C55"/>
    <w:rsid w:val="008173A6"/>
    <w:rsid w:val="008301D9"/>
    <w:rsid w:val="008426D7"/>
    <w:rsid w:val="008473B7"/>
    <w:rsid w:val="00872FC6"/>
    <w:rsid w:val="00877408"/>
    <w:rsid w:val="00893D85"/>
    <w:rsid w:val="00894E61"/>
    <w:rsid w:val="008C5EDF"/>
    <w:rsid w:val="008C6502"/>
    <w:rsid w:val="008D470D"/>
    <w:rsid w:val="008E7591"/>
    <w:rsid w:val="008F2381"/>
    <w:rsid w:val="00914B8B"/>
    <w:rsid w:val="00923340"/>
    <w:rsid w:val="0096036D"/>
    <w:rsid w:val="00982958"/>
    <w:rsid w:val="009A2C98"/>
    <w:rsid w:val="009B1297"/>
    <w:rsid w:val="009F6586"/>
    <w:rsid w:val="00A13E6C"/>
    <w:rsid w:val="00A147B2"/>
    <w:rsid w:val="00A169CE"/>
    <w:rsid w:val="00A334BE"/>
    <w:rsid w:val="00A42D77"/>
    <w:rsid w:val="00A6391F"/>
    <w:rsid w:val="00A652FA"/>
    <w:rsid w:val="00A6746A"/>
    <w:rsid w:val="00A850E1"/>
    <w:rsid w:val="00AC0D59"/>
    <w:rsid w:val="00AF63C1"/>
    <w:rsid w:val="00B11607"/>
    <w:rsid w:val="00B15D0F"/>
    <w:rsid w:val="00B71676"/>
    <w:rsid w:val="00BB38F3"/>
    <w:rsid w:val="00BB6EB3"/>
    <w:rsid w:val="00BE798A"/>
    <w:rsid w:val="00BF1E46"/>
    <w:rsid w:val="00BF544A"/>
    <w:rsid w:val="00C01B14"/>
    <w:rsid w:val="00C42E00"/>
    <w:rsid w:val="00C4550D"/>
    <w:rsid w:val="00C75FA2"/>
    <w:rsid w:val="00C7693B"/>
    <w:rsid w:val="00C80DCD"/>
    <w:rsid w:val="00C8154A"/>
    <w:rsid w:val="00C920F7"/>
    <w:rsid w:val="00C9400B"/>
    <w:rsid w:val="00CA0568"/>
    <w:rsid w:val="00CD5F59"/>
    <w:rsid w:val="00CF41E3"/>
    <w:rsid w:val="00CF74F0"/>
    <w:rsid w:val="00D10680"/>
    <w:rsid w:val="00D32F38"/>
    <w:rsid w:val="00D5058F"/>
    <w:rsid w:val="00D5087F"/>
    <w:rsid w:val="00D55B41"/>
    <w:rsid w:val="00D70BCD"/>
    <w:rsid w:val="00D8004B"/>
    <w:rsid w:val="00D90B70"/>
    <w:rsid w:val="00DA1D76"/>
    <w:rsid w:val="00DA3BF5"/>
    <w:rsid w:val="00E05DD9"/>
    <w:rsid w:val="00E1777A"/>
    <w:rsid w:val="00E31F80"/>
    <w:rsid w:val="00E33327"/>
    <w:rsid w:val="00E74691"/>
    <w:rsid w:val="00E96804"/>
    <w:rsid w:val="00ED4287"/>
    <w:rsid w:val="00EE025A"/>
    <w:rsid w:val="00EF2555"/>
    <w:rsid w:val="00F05721"/>
    <w:rsid w:val="00F30052"/>
    <w:rsid w:val="00F4215C"/>
    <w:rsid w:val="00F525A2"/>
    <w:rsid w:val="00F970E7"/>
    <w:rsid w:val="00FB43A3"/>
    <w:rsid w:val="00FC45DC"/>
    <w:rsid w:val="00FF0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04E2"/>
  <w15:chartTrackingRefBased/>
  <w15:docId w15:val="{982F365C-217F-44E8-92ED-7CCAAA936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35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05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4C5DCE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75FA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0356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05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D4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othini S</dc:creator>
  <cp:keywords/>
  <dc:description/>
  <cp:lastModifiedBy>Vinothini S</cp:lastModifiedBy>
  <cp:revision>29</cp:revision>
  <dcterms:created xsi:type="dcterms:W3CDTF">2023-05-08T13:29:00Z</dcterms:created>
  <dcterms:modified xsi:type="dcterms:W3CDTF">2023-05-16T12:53:00Z</dcterms:modified>
</cp:coreProperties>
</file>